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7587379" cy="1073426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ng%20File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87379" cy="10734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7587379" cy="1073426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ng%20Files/item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87379" cy="10734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6E4B3A" w:rsidSect="00437CDB">
      <w:pgSz w:w="12240" w:h="15840"/>
      <w:pgMar w:top="0" w:right="0" w:bottom="0" w:left="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2346A5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0-09T18:04:40Z</dcterms:created>
  <dcterms:modified xsi:type="dcterms:W3CDTF">2019-10-09T18:0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ometry">
    <vt:lpwstr>left=0cm,right=0cm,top=-1cm,bottom=-1cm</vt:lpwstr>
  </property>
  <property fmtid="{D5CDD505-2E9C-101B-9397-08002B2CF9AE}" pid="3" name="output">
    <vt:lpwstr/>
  </property>
</Properties>
</file>